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B442D6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EF0E2D">
        <w:tc>
          <w:tcPr>
            <w:tcW w:w="9175" w:type="dxa"/>
          </w:tcPr>
          <w:p w14:paraId="050E7EC6" w14:textId="7AE3AFF2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 w:rsidR="00E40D9A"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hyperlink r:id="rId9" w:history="1">
              <w:r w:rsidR="000C5019" w:rsidRPr="00F56D75">
                <w:rPr>
                  <w:rStyle w:val="Hyperlink"/>
                  <w:rFonts w:ascii="Cambria" w:hAnsi="Cambria" w:cstheme="minorHAnsi"/>
                </w:rPr>
                <w:t>https://doi.org/10.31234/osf.io/zncfu</w:t>
              </w:r>
            </w:hyperlink>
            <w:r w:rsidR="000C5019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[</w:t>
            </w:r>
            <w:r w:rsidR="00E40D9A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210CD6BD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lastRenderedPageBreak/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65489D6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30AE0F8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>(6), 554–565. 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5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1AEDEDE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1EBB0149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1D90BB10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. Attentional Blur and Blink: Effects 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1D71DAA1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44B5BE50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bookmarkStart w:id="0" w:name="_GoBack"/>
      <w:bookmarkEnd w:id="0"/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lastRenderedPageBreak/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1F919" w14:textId="77777777" w:rsidR="00B442D6" w:rsidRDefault="00B442D6" w:rsidP="009E1FEB">
      <w:pPr>
        <w:spacing w:after="0" w:line="240" w:lineRule="auto"/>
      </w:pPr>
      <w:r>
        <w:separator/>
      </w:r>
    </w:p>
  </w:endnote>
  <w:endnote w:type="continuationSeparator" w:id="0">
    <w:p w14:paraId="44DFF3AD" w14:textId="77777777" w:rsidR="00B442D6" w:rsidRDefault="00B442D6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E22E86" w14:textId="77777777" w:rsidR="00B442D6" w:rsidRDefault="00B442D6" w:rsidP="009E1FEB">
      <w:pPr>
        <w:spacing w:after="0" w:line="240" w:lineRule="auto"/>
      </w:pPr>
      <w:r>
        <w:separator/>
      </w:r>
    </w:p>
  </w:footnote>
  <w:footnote w:type="continuationSeparator" w:id="0">
    <w:p w14:paraId="75AC4054" w14:textId="77777777" w:rsidR="00B442D6" w:rsidRDefault="00B442D6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4FAKVzJvQ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111/psyp.1415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5334/joc.127" TargetMode="External"/><Relationship Id="rId10" Type="http://schemas.openxmlformats.org/officeDocument/2006/relationships/hyperlink" Target="https://doi.org/10.1101/2022.10.28.51421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zncfu" TargetMode="External"/><Relationship Id="rId14" Type="http://schemas.openxmlformats.org/officeDocument/2006/relationships/hyperlink" Target="https://doi.org/10.1007/s00394-021-0276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3EC632-804A-4C54-9132-F679768E4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2339</Words>
  <Characters>1333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5</cp:revision>
  <cp:lastPrinted>2023-07-14T09:39:00Z</cp:lastPrinted>
  <dcterms:created xsi:type="dcterms:W3CDTF">2023-06-04T09:17:00Z</dcterms:created>
  <dcterms:modified xsi:type="dcterms:W3CDTF">2023-09-05T09:46:00Z</dcterms:modified>
</cp:coreProperties>
</file>